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e695532</w:t>
        </w:r>
      </w:hyperlink>
      <w:r>
        <w:t xml:space="preserve"> </w:t>
      </w:r>
      <w:r>
        <w:t xml:space="preserve">on August 25,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ward, but often nege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 Zenodo.</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e6955327244f0812fa80290ae6446074f1086722/"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e6955327244f0812fa80290ae6446074f1086722"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e6955327244f0812fa80290ae6446074f1086722/"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e6955327244f0812fa80290ae6446074f1086722"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08-25T13:52:15Z</dcterms:created>
  <dcterms:modified xsi:type="dcterms:W3CDTF">2020-08-25T13: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